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B0DEF" w14:textId="38BD7E73" w:rsidR="006620D2" w:rsidRDefault="006620D2">
      <w:r>
        <w:t>All files</w:t>
      </w:r>
    </w:p>
    <w:p w14:paraId="58A8D3BF" w14:textId="2469DD1B" w:rsidR="006620D2" w:rsidRDefault="006620D2">
      <w:r>
        <w:t>Duck</w:t>
      </w:r>
    </w:p>
    <w:p w14:paraId="0C540A76" w14:textId="14C71C77" w:rsidR="006620D2" w:rsidRDefault="006620D2">
      <w:r>
        <w:t xml:space="preserve">Block </w:t>
      </w:r>
    </w:p>
    <w:p w14:paraId="359BC5DE" w14:textId="612850F7" w:rsidR="006620D2" w:rsidRDefault="006620D2">
      <w:r>
        <w:t>Icon</w:t>
      </w:r>
    </w:p>
    <w:sectPr w:rsidR="00662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tLA0NzG2sDA3NLNU0lEKTi0uzszPAykwrAUAMN5RfywAAAA="/>
  </w:docVars>
  <w:rsids>
    <w:rsidRoot w:val="006620D2"/>
    <w:rsid w:val="00662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0511A"/>
  <w15:chartTrackingRefBased/>
  <w15:docId w15:val="{15AC32ED-690E-40F6-859B-F58CDB13A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Owner</cp:lastModifiedBy>
  <cp:revision>1</cp:revision>
  <dcterms:created xsi:type="dcterms:W3CDTF">2022-02-27T01:29:00Z</dcterms:created>
  <dcterms:modified xsi:type="dcterms:W3CDTF">2022-02-27T01:30:00Z</dcterms:modified>
</cp:coreProperties>
</file>